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326D" w:rsidRPr="00657AFA" w:rsidRDefault="00DD326D" w:rsidP="00DD326D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5"/>
        <w:gridCol w:w="4571"/>
      </w:tblGrid>
      <w:tr w:rsidR="00DD326D" w:rsidRPr="00657AFA" w:rsidTr="003574AF"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📅</w:t>
            </w:r>
            <w:r w:rsidRPr="00657AFA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30JUNE 2025</w:t>
            </w:r>
          </w:p>
        </w:tc>
      </w:tr>
      <w:tr w:rsidR="00DD326D" w:rsidRPr="00657AFA" w:rsidTr="003574AF"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1C04F8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LTVIP2025TMID31307</w:t>
            </w:r>
            <w:bookmarkStart w:id="0" w:name="_GoBack"/>
            <w:bookmarkEnd w:id="0"/>
          </w:p>
        </w:tc>
      </w:tr>
      <w:tr w:rsidR="00DD326D" w:rsidRPr="00657AFA" w:rsidTr="003574AF"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DD326D" w:rsidRPr="00657AFA" w:rsidTr="003574AF"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👑</w:t>
            </w:r>
            <w:r w:rsidRPr="00657AFA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era</w:t>
            </w:r>
            <w:proofErr w:type="spellEnd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nkkateshh</w:t>
            </w:r>
            <w:proofErr w:type="spellEnd"/>
          </w:p>
        </w:tc>
      </w:tr>
      <w:tr w:rsidR="00DD326D" w:rsidRPr="00657AFA" w:rsidTr="003574AF"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👤</w:t>
            </w:r>
            <w:r w:rsidRPr="00657AFA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G Satya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era</w:t>
            </w:r>
            <w:proofErr w:type="spellEnd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 </w:t>
            </w:r>
            <w:proofErr w:type="spellStart"/>
            <w:r>
              <w:rPr>
                <w:rStyle w:val="il"/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Durga</w:t>
            </w:r>
            <w:proofErr w:type="spellEnd"/>
            <w:r>
              <w:rPr>
                <w:rStyle w:val="il"/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 Prasad</w:t>
            </w:r>
          </w:p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Manikanta</w:t>
            </w:r>
            <w:proofErr w:type="spellEnd"/>
          </w:p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ikhitha</w:t>
            </w:r>
            <w:proofErr w:type="spellEnd"/>
          </w:p>
        </w:tc>
      </w:tr>
      <w:tr w:rsidR="00DD326D" w:rsidRPr="00657AFA" w:rsidTr="003574AF">
        <w:trPr>
          <w:trHeight w:val="58"/>
        </w:trPr>
        <w:tc>
          <w:tcPr>
            <w:tcW w:w="4788" w:type="dxa"/>
          </w:tcPr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📌</w:t>
            </w:r>
            <w:r w:rsidRPr="00657AFA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DD326D" w:rsidRPr="007535BE" w:rsidRDefault="00DD326D" w:rsidP="003574AF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lang w:eastAsia="en-IN"/>
              </w:rPr>
              <w:t>Public Transport Management System</w:t>
            </w:r>
          </w:p>
          <w:p w:rsidR="00DD326D" w:rsidRPr="00657AFA" w:rsidRDefault="00DD326D" w:rsidP="003574AF">
            <w:pPr>
              <w:pStyle w:val="BodyText"/>
              <w:rPr>
                <w:rFonts w:ascii="Times New Roman" w:hAnsi="Times New Roman" w:cs="Times New Roman"/>
              </w:rPr>
            </w:pPr>
          </w:p>
        </w:tc>
      </w:tr>
    </w:tbl>
    <w:p w:rsidR="00E351EE" w:rsidRDefault="001C04F8"/>
    <w:tbl>
      <w:tblPr>
        <w:tblW w:w="11200" w:type="dxa"/>
        <w:tblInd w:w="-7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9"/>
        <w:gridCol w:w="1665"/>
        <w:gridCol w:w="1733"/>
        <w:gridCol w:w="1773"/>
        <w:gridCol w:w="1921"/>
        <w:gridCol w:w="2513"/>
        <w:gridCol w:w="195"/>
        <w:gridCol w:w="114"/>
        <w:gridCol w:w="113"/>
        <w:gridCol w:w="124"/>
      </w:tblGrid>
      <w:tr w:rsidR="00DD326D" w:rsidRPr="00DD326D" w:rsidTr="00DD326D">
        <w:trPr>
          <w:trHeight w:val="41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roblem Statement (P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 am (Customer)</w:t>
            </w:r>
          </w:p>
        </w:tc>
        <w:tc>
          <w:tcPr>
            <w:tcW w:w="173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’m trying to</w:t>
            </w:r>
          </w:p>
        </w:tc>
        <w:tc>
          <w:tcPr>
            <w:tcW w:w="177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ut</w:t>
            </w:r>
          </w:p>
        </w:tc>
        <w:tc>
          <w:tcPr>
            <w:tcW w:w="192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ecause</w:t>
            </w:r>
          </w:p>
        </w:tc>
        <w:tc>
          <w:tcPr>
            <w:tcW w:w="251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Which makes me feel</w:t>
            </w:r>
          </w:p>
        </w:tc>
        <w:tc>
          <w:tcPr>
            <w:tcW w:w="19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11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D326D" w:rsidRPr="00DD326D" w:rsidTr="00DD326D">
        <w:trPr>
          <w:trHeight w:val="41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S-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ransport Department Administrator</w:t>
            </w:r>
          </w:p>
        </w:tc>
        <w:tc>
          <w:tcPr>
            <w:tcW w:w="17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anage details of employees, buses, stations, and trips efficiently</w:t>
            </w:r>
          </w:p>
        </w:tc>
        <w:tc>
          <w:tcPr>
            <w:tcW w:w="17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 rely on manual tracking and disparate records</w:t>
            </w:r>
          </w:p>
        </w:tc>
        <w:tc>
          <w:tcPr>
            <w:tcW w:w="19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here is no centralized, automated system</w:t>
            </w:r>
          </w:p>
        </w:tc>
        <w:tc>
          <w:tcPr>
            <w:tcW w:w="2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Frustrated and concerned about data accuracy and operational bottlenecks</w:t>
            </w:r>
          </w:p>
        </w:tc>
        <w:tc>
          <w:tcPr>
            <w:tcW w:w="19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1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D326D" w:rsidRPr="00DD326D" w:rsidTr="00DD326D">
        <w:trPr>
          <w:trHeight w:val="41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S-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ransport Operations Manager</w:t>
            </w:r>
          </w:p>
        </w:tc>
        <w:tc>
          <w:tcPr>
            <w:tcW w:w="17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ain real-time insights into passenger counts, revenue, and trip efficiency</w:t>
            </w:r>
          </w:p>
        </w:tc>
        <w:tc>
          <w:tcPr>
            <w:tcW w:w="17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 don’t have immediate access to consolidated data</w:t>
            </w:r>
          </w:p>
        </w:tc>
        <w:tc>
          <w:tcPr>
            <w:tcW w:w="19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ata is fragmented and updated inconsistently</w:t>
            </w:r>
          </w:p>
        </w:tc>
        <w:tc>
          <w:tcPr>
            <w:tcW w:w="2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nxious about making timely operational decisions and resource allocation</w:t>
            </w:r>
          </w:p>
        </w:tc>
        <w:tc>
          <w:tcPr>
            <w:tcW w:w="19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1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DD326D" w:rsidRPr="00DD326D" w:rsidTr="00DD326D">
        <w:trPr>
          <w:trHeight w:val="41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S-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river/Conductor</w:t>
            </w:r>
          </w:p>
        </w:tc>
        <w:tc>
          <w:tcPr>
            <w:tcW w:w="173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asily view my assigned trips and record daily passenger details</w:t>
            </w:r>
          </w:p>
        </w:tc>
        <w:tc>
          <w:tcPr>
            <w:tcW w:w="177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 lack a simple, self-service way to access and update my trip information</w:t>
            </w:r>
          </w:p>
        </w:tc>
        <w:tc>
          <w:tcPr>
            <w:tcW w:w="192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he current system is manual and not easily accessible on-the-go</w:t>
            </w:r>
          </w:p>
        </w:tc>
        <w:tc>
          <w:tcPr>
            <w:tcW w:w="25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DD326D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fused and disconnected from real-time operational data</w:t>
            </w:r>
          </w:p>
        </w:tc>
        <w:tc>
          <w:tcPr>
            <w:tcW w:w="19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1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2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DD326D" w:rsidRPr="00DD326D" w:rsidRDefault="00DD326D" w:rsidP="00DD32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:rsidR="00DD326D" w:rsidRDefault="00DD326D"/>
    <w:sectPr w:rsidR="00DD3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2D4F"/>
    <w:rsid w:val="001C04F8"/>
    <w:rsid w:val="00923E4A"/>
    <w:rsid w:val="00CA2D4F"/>
    <w:rsid w:val="00DD326D"/>
    <w:rsid w:val="00DD4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D8AD12-15B6-4DA1-B048-941BCFC3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D326D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D326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DD326D"/>
  </w:style>
  <w:style w:type="table" w:styleId="TableGrid">
    <w:name w:val="Table Grid"/>
    <w:basedOn w:val="TableNormal"/>
    <w:rsid w:val="00DD326D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DD3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0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VS Narayana</dc:creator>
  <cp:keywords/>
  <dc:description/>
  <cp:lastModifiedBy>KVVS Narayana</cp:lastModifiedBy>
  <cp:revision>3</cp:revision>
  <dcterms:created xsi:type="dcterms:W3CDTF">2025-06-29T05:50:00Z</dcterms:created>
  <dcterms:modified xsi:type="dcterms:W3CDTF">2025-06-29T11:25:00Z</dcterms:modified>
</cp:coreProperties>
</file>